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0" w:name="Xb41b326133e9d167f6554ac76466269a3fdf42a"/>
    <w:p>
      <w:pPr>
        <w:pStyle w:val="Heading1"/>
      </w:pPr>
      <w:r>
        <w:t xml:space="preserve">STATEMENT OF PURPOSE: COMMITMENT TO SAFETY AND JUSTICE IN ZIMBABWE HARARE</w:t>
      </w:r>
    </w:p>
    <w:p>
      <w:pPr>
        <w:pStyle w:val="FirstParagraph"/>
      </w:pPr>
      <w:r>
        <w:t xml:space="preserve">As I prepare to submit my application for the position of Police Officer within the Zimbabwe Republic Police (ZRP) Force, I do so with unwavering dedication to serving the people of Harare and upholding the highest standards of law enforcement in our nation. This Statement of Purpose outlines my profound commitment to community safety, my understanding of Harare's unique challenges, and my vision for contributing meaningfully to the ZRP's mission in Zimbabwe's capital city. My journey toward this vocation has been shaped by personal conviction, academic preparation, and a deep-rooted desire to protect the vibrant communities that make Zimbabwe Harare a cornerstone of our nation.</w:t>
      </w:r>
    </w:p>
    <w:p>
      <w:pPr>
        <w:pStyle w:val="BodyText"/>
      </w:pPr>
      <w:r>
        <w:t xml:space="preserve">My decision to pursue a career as a Police Officer stems from witnessing firsthand the transformative power of community-oriented policing during my youth in Chitungwiza—a neighboring suburb where I observed police officers not merely as enforcers, but as trusted partners in maintaining peace. When I was 16, I recall an incident at Harare's Highfield Market where a group of youths attempted to loot a stall during a power outage. Instead of immediate confrontation, ZRP officers calmly facilitated dialogue between vendors and community leaders, preventing violence while restoring order. That moment crystallized my understanding: effective policing in Zimbabwe Harare requires empathy as much as authority. It was then that I resolved to become an officer who would bridge the gap between law enforcement and citizens—a commitment that has guided every academic and volunteer pursuit since.</w:t>
      </w:r>
    </w:p>
    <w:p>
      <w:pPr>
        <w:pStyle w:val="BodyText"/>
      </w:pPr>
      <w:r>
        <w:t xml:space="preserve">Throughout my studies in Public Administration at the University of Zimbabwe, I focused on civic engagement strategies relevant to urban policing challenges. My thesis, "Community Trust Building in High-Density Urban Areas: Lessons from Harare," analyzed data from ZRP community meetings across Mbare and Kibori. I discovered that 78% of residents surveyed prioritized consistent officer presence over rapid response times—highlighting the need for proactive engagement rather than reactive policing. This research, coupled with my internship at the Harare Central Police Station where I assisted in neighborhood patrols, reinforced my belief that a Police Officer must be both a guardian and a community member. I learned to navigate complex dynamics—from mediating domestic disputes in Warren Park to collaborating with ward councillors on youth diversion programs—which taught me that safety in Zimbabwe Harare begins with listening.</w:t>
      </w:r>
    </w:p>
    <w:p>
      <w:pPr>
        <w:pStyle w:val="BodyText"/>
      </w:pPr>
      <w:r>
        <w:t xml:space="preserve">My physical fitness and technical readiness align with ZRP standards, having completed rigorous training at the Police Training College in Bindura. I maintain peak cardiovascular endurance through daily running along the Avondale Riverfront—a route familiar to all Harare residents—and have earned certifications in first aid, use of force de-escalation, and digital evidence collection. However, I recognize that technical competence alone is insufficient for effective service in Zimbabwe Harare. The city's unique challenges—high crime rates in informal settlements, traffic chaos on Samora Avenue, and the need to protect cultural sites like the National Gallery—demand officers who understand local nuances. For instance, during my internship at Kwekwe Road Police Station, I assisted in a drug bust where officers recognized local slang to build rapport with informants—proving that cultural intelligence is as vital as tactical skill.</w:t>
      </w:r>
    </w:p>
    <w:p>
      <w:pPr>
        <w:pStyle w:val="BodyText"/>
      </w:pPr>
      <w:r>
        <w:t xml:space="preserve">What distinguishes me from other candidates is my commitment to the principles of restorative justice, which resonate deeply with Zimbabwe's communal values. In Harare, many conflicts stem from socioeconomic pressures—not malice—and I believe the Police Officer must facilitate healing alongside enforcement. I have trained with the ZRP's Community Policing Unit on trauma-informed approaches and co-designed a pilot program for juvenile offenders at Chitungwiza Youth Centre, focusing on mentorship over punishment. This aligns perfectly with President Mnangagwa’s call for "policing that serves the people," particularly in neighborhoods like Highfield where youth unemployment fuels crime. My goal is to embody this philosophy daily: ensuring that every interaction—from stopping a car for routine checks to investigating a burglary—reinforces trust, not fear.</w:t>
      </w:r>
    </w:p>
    <w:p>
      <w:pPr>
        <w:pStyle w:val="BodyText"/>
      </w:pPr>
      <w:r>
        <w:t xml:space="preserve">I am acutely aware of Zimbabwe Harare's evolving security landscape. From escalating cybercrime targeting financial institutions in the Central Business District to persistent issues with street crime in areas like Mbare Musika, the ZRP faces multifaceted threats requiring adaptable officers. My recent volunteer work with the Harare City Council’s Safe Streets Initiative equipped me to address these challenges through data-driven strategies—using crime mapping tools to identify hotspots and collaborating with NGOs like "Safe Harare" on night patrols in high-risk zones. I understand that a Police Officer in Zimbabwe must also champion digital literacy among communities, as evidenced by my workshop for seniors on mobile reporting systems at the Mbare Library.</w:t>
      </w:r>
    </w:p>
    <w:p>
      <w:pPr>
        <w:pStyle w:val="BodyText"/>
      </w:pPr>
      <w:r>
        <w:t xml:space="preserve">Looking ahead, I aspire to advance within the ZRP to become a Community Policing Supervisor, leveraging my experience to train new recruits in culturally sensitive practices. My long-term vision is to help establish standardized community engagement protocols across Harare’s 20 wards—ensuring every officer understands local dialects, customs (such as traditional dispute resolution in rural-adjacent areas), and economic pressures. This work will directly support Zimbabwe's national development goals, particularly in reducing crime rates by 30% over five years as outlined in the National Police Strategic Plan 2021–2031. I am prepared to relocate immediately to any Harare precinct, from the affluent suburbs of Borrowdale to the densely populated areas of Kambuzuma, where my presence would contribute meaningfully to public safety.</w:t>
      </w:r>
    </w:p>
    <w:p>
      <w:pPr>
        <w:pStyle w:val="BodyText"/>
      </w:pPr>
      <w:r>
        <w:t xml:space="preserve">Ultimately, this Statement of Purpose reflects my conviction that serving as a Police Officer in Zimbabwe Harare is not merely a career—it is a sacred duty. I pledge to uphold the ZRP's motto "Serve and Protect" with integrity, courage, and compassion. In doing so, I will honor the legacy of officers who have shielded our nation through adversity while striving to build the trusting relationships that turn Harare from a city of challenges into a beacon of safe, prosperous community life for all Zimbabweans. My application is not just an expression of intent; it is a promise to stand shoulder-to-shoulder with my fellow citizens in the defense of their security and dignity.</w:t>
      </w:r>
    </w:p>
    <w:p>
      <w:pPr>
        <w:pStyle w:val="BodyText"/>
      </w:pPr>
      <w:r>
        <w:t xml:space="preserve">Thank you for considering my commitment to excellence in public service within the vibrant, resilient heart of Zimbabwe—Har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Application</dc:title>
  <dc:creator/>
  <dc:language>en</dc:language>
  <cp:keywords/>
  <dcterms:created xsi:type="dcterms:W3CDTF">2025-12-09T17:55:57Z</dcterms:created>
  <dcterms:modified xsi:type="dcterms:W3CDTF">2025-12-09T17:55:57Z</dcterms:modified>
</cp:coreProperties>
</file>

<file path=docProps/custom.xml><?xml version="1.0" encoding="utf-8"?>
<Properties xmlns="http://schemas.openxmlformats.org/officeDocument/2006/custom-properties" xmlns:vt="http://schemas.openxmlformats.org/officeDocument/2006/docPropsVTypes"/>
</file>